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rPr>
          <w:bCs/>
          <w:b/>
        </w:rPr>
        <w:t xml:space="preserve">Emma Thompson</w:t>
      </w:r>
      <w:r>
        <w:br/>
      </w:r>
      <w:r>
        <w:t xml:space="preserve">45 City Road, Newmarket</w:t>
      </w:r>
      <w:r>
        <w:br/>
      </w:r>
      <w:r>
        <w:t xml:space="preserve">Auckland, 1023</w:t>
      </w:r>
      <w:r>
        <w:br/>
      </w:r>
      <w:r>
        <w:t xml:space="preserve">New Zealand</w:t>
      </w:r>
      <w:r>
        <w:br/>
      </w:r>
      <w:r>
        <w:t xml:space="preserve">+64 9 876 5432 | emma.thompson@email.nz</w:t>
      </w:r>
    </w:p>
    <w:p>
      <w:pPr>
        <w:pStyle w:val="BodyText"/>
      </w:pPr>
      <w:r>
        <w:t xml:space="preserve">October 26, 2023</w:t>
      </w:r>
    </w:p>
    <w:p>
      <w:pPr>
        <w:pStyle w:val="BodyText"/>
      </w:pPr>
      <w:r>
        <w:t xml:space="preserve">Hiring Manager</w:t>
      </w:r>
      <w:r>
        <w:br/>
      </w:r>
      <w:r>
        <w:t xml:space="preserve">The Artisan Flour Bakery</w:t>
      </w:r>
      <w:r>
        <w:br/>
      </w:r>
      <w:r>
        <w:t xml:space="preserve">157 Dominion Road</w:t>
      </w:r>
      <w:r>
        <w:br/>
      </w:r>
      <w:r>
        <w:t xml:space="preserve">Auckland, 1010</w:t>
      </w:r>
      <w:r>
        <w:br/>
      </w:r>
      <w:r>
        <w:t xml:space="preserve">New Zealand</w:t>
      </w:r>
    </w:p>
    <w:p>
      <w:pPr>
        <w:pStyle w:val="BodyText"/>
      </w:pPr>
      <w:r>
        <w:t xml:space="preserve">Internship Application Letter for Baker Position at The Artisan Flour Bakery</w:t>
      </w:r>
    </w:p>
    <w:p>
      <w:pPr>
        <w:pStyle w:val="BodyText"/>
      </w:pPr>
      <w:r>
        <w:t xml:space="preserve">Dear Hiring Manager,</w:t>
      </w:r>
    </w:p>
    <w:p>
      <w:pPr>
        <w:pStyle w:val="BodyText"/>
      </w:pPr>
      <w:r>
        <w:t xml:space="preserve">It is with profound enthusiasm that I submit my application for the Baker Internship position at The Artisan Flour Bakery in New Zealand Auckland, as advertised on the New Zealand Food Industry Careers Portal. As a dedicated culinary student deeply passionate about artisan baking traditions and contemporary pastry innovation, I have long admired The Artisan Flour Bakery's commitment to sustainable sourcing and community engagement within Auckland's vibrant food landscape. This Internship Application Letter serves as my formal expression of interest in contributing to your esteemed team while immersing myself in the rich baking culture of New Zealand Auckland.</w:t>
      </w:r>
    </w:p>
    <w:p>
      <w:pPr>
        <w:pStyle w:val="BodyText"/>
      </w:pPr>
      <w:r>
        <w:t xml:space="preserve">My fascination with baking began during childhood visits to local bakeries in my hometown of Christchurch, where I observed how simple ingredients transformed into community staples. This early curiosity blossomed into formal culinary study at the Auckland Institute of Culinary Arts, where I completed foundational courses in bread science, fermentation techniques, and gluten development. My recent internship at "The Daily Loaf" in Newmarket provided hands-on experience with sourdough starters, croissant laminations, and customer service in a high-volume artisan setting. I meticulously maintained 12 different dough batches daily while adhering to strict hygiene standards – skills directly transferable to your bakery's demanding production environment. Most significantly, I assisted in developing a seasonal "Auckland-inspired" menu featuring native ingredients like kūmara (sweet potato) and harakeke (flax) flour, which received exceptional community feedback at the Parnell Farmers Market.</w:t>
      </w:r>
    </w:p>
    <w:p>
      <w:pPr>
        <w:pStyle w:val="BodyText"/>
      </w:pPr>
      <w:r>
        <w:t xml:space="preserve">What particularly draws me to your bakery is your pioneering work in New Zealand's local food movement. Your collaboration with Waitematā District farmers to source heritage grains – a practice I've studied extensively through the University of Auckland's Sustainable Food Systems Research Group – resonates deeply with my personal values. I have researched your bakery's award-winning "Auckland Heritage Loaf" made from locally milled Te Mata wheat, and I am eager to learn your specific techniques for maintaining consistency while adapting recipes seasonally. In New Zealand Auckland, where the baking scene uniquely blends Māori food traditions with European artisan methods, I see this internship as a vital opportunity to contribute meaningfully while absorbing authentic regional knowledge that cannot be learned in a classroom.</w:t>
      </w:r>
    </w:p>
    <w:p>
      <w:pPr>
        <w:pStyle w:val="BodyText"/>
      </w:pPr>
      <w:r>
        <w:t xml:space="preserve">My technical competencies align precisely with your internship requirements. I am proficient in operating industrial mixers (Bosch, Hobart), tempering chocolate for pastry applications, and utilizing digital scales with 0.1g precision – all critical for Auckland's competitive bakery market where quality control directly impacts reputation. During my studies, I completed a 3-month project documenting the impact of Auckland's microclimates on dough fermentation times across five distinct regions, which honed my analytical approach to baking science. Furthermore, I hold certifications in SafeFood (Level 2), Food Safety Supervisor (Auckland-specific), and ServSafe International – ensuring immediate compliance with New Zealand's stringent food regulations when contributing to your daily operations.</w:t>
      </w:r>
    </w:p>
    <w:p>
      <w:pPr>
        <w:pStyle w:val="BodyText"/>
      </w:pPr>
      <w:r>
        <w:t xml:space="preserve">Beyond technical skills, I bring an authentic commitment to Auckland's culinary community. As a volunteer at the Auckland Food Bank's "Bake for Change" initiative, I helped prepare 200+ meals weekly using donated ingredients – reinforcing my understanding of food waste reduction principles vital to New Zealand's circular economy goals. My Māori whakapapa (genealogy) includes connections to Ngāti Whātua o Ōrākei, which has cultivated my respect for Indigenous food knowledge systems like the traditional preparation of kūmara in earth ovens. I understand that being a Baker in New Zealand Auckland extends beyond kneading dough; it involves honoring Te Tiriti o Waitangi principles through ethical sourcing and cultural appreciation – values I see reflected in your bakery's community partnerships.</w:t>
      </w:r>
    </w:p>
    <w:p>
      <w:pPr>
        <w:pStyle w:val="BodyText"/>
      </w:pPr>
      <w:r>
        <w:t xml:space="preserve">The prospect of learning under your master bakers is the culmination of my professional aspirations. I am particularly eager to develop expertise in New Zealand's unique baking challenges: adapting recipes for our humid coastal climate, mastering local grain varieties like Wairarapa wheat, and understanding seasonal ingredient availability across Auckland's diverse microclimates. Your bakery's recent collaboration with Māori-owned Te Arawa Foods on a kūmara-based sourdough project exemplifies the innovative spirit I wish to embody. As an Internship Application Letter, this document represents not just my credentials but my genuine desire to become part of Auckland's evolving food identity – where each loaf tells a story of place, culture, and community.</w:t>
      </w:r>
    </w:p>
    <w:p>
      <w:pPr>
        <w:pStyle w:val="BodyText"/>
      </w:pPr>
      <w:r>
        <w:t xml:space="preserve">I am confident that my proactive approach to learning, technical foundation in baking science, and cultural awareness will enable me to contribute immediately while absorbing your team's expertise. My flexibility allows me to work early morning shifts (4:00-12:00) essential for bakery operations in New Zealand Auckland. I have attached my resume detailing academic projects, certifications, and community involvement for your review.</w:t>
      </w:r>
    </w:p>
    <w:p>
      <w:pPr>
        <w:pStyle w:val="BodyText"/>
      </w:pPr>
      <w:r>
        <w:t xml:space="preserve">Thank you for considering my application for this vital Baker Internship position. I am eager to discuss how my skills in sustainable baking practices and passion for Auckland's food culture align with your bakery's mission. I welcome the opportunity to visit The Artisan Flour Bakery at your convenience and would be delighted to provide further details about how I can support your commitment to excellence in New Zealand Auckland's culinary community. Please contact me via email or phone at your earliest convenience.</w:t>
      </w:r>
    </w:p>
    <w:p>
      <w:pPr>
        <w:pStyle w:val="BodyText"/>
      </w:pPr>
      <w:r>
        <w:t xml:space="preserve">Respectfully yours,</w:t>
      </w:r>
      <w:r>
        <w:br/>
      </w:r>
      <w:r>
        <w:br/>
      </w:r>
      <w:r>
        <w:t xml:space="preserve">Emma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New Zealand Auckland</dc:title>
  <dc:creator/>
  <dc:language>en</dc:language>
  <cp:keywords/>
  <dcterms:created xsi:type="dcterms:W3CDTF">2026-07-23T15:20:20Z</dcterms:created>
  <dcterms:modified xsi:type="dcterms:W3CDTF">2026-07-23T15:20:20Z</dcterms:modified>
</cp:coreProperties>
</file>

<file path=docProps/custom.xml><?xml version="1.0" encoding="utf-8"?>
<Properties xmlns="http://schemas.openxmlformats.org/officeDocument/2006/custom-properties" xmlns:vt="http://schemas.openxmlformats.org/officeDocument/2006/docPropsVTypes"/>
</file>